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E31444">
        <w:t>3</w:t>
      </w:r>
      <w:r>
        <w:t xml:space="preserve">, Episode </w:t>
      </w:r>
      <w:r w:rsidR="00E55953">
        <w:t>3</w:t>
      </w:r>
      <w:r>
        <w:t xml:space="preserve">: </w:t>
      </w:r>
      <w:r w:rsidR="00E55953">
        <w:t>What?! Two Sermons a Week?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FC4D82" w:rsidTr="0084378D">
        <w:tc>
          <w:tcPr>
            <w:tcW w:w="1255" w:type="dxa"/>
          </w:tcPr>
          <w:p w:rsidR="00FC4D82" w:rsidRDefault="00CA7AB2" w:rsidP="004E6361">
            <w:r>
              <w:t>00:00</w:t>
            </w:r>
          </w:p>
        </w:tc>
        <w:tc>
          <w:tcPr>
            <w:tcW w:w="1170" w:type="dxa"/>
          </w:tcPr>
          <w:p w:rsidR="00FC4D82" w:rsidRDefault="00113C21" w:rsidP="004E6361">
            <w:r>
              <w:t>Jesse</w:t>
            </w:r>
          </w:p>
        </w:tc>
        <w:tc>
          <w:tcPr>
            <w:tcW w:w="6925" w:type="dxa"/>
          </w:tcPr>
          <w:p w:rsidR="00FC4D82" w:rsidRDefault="00E31165" w:rsidP="004E6361">
            <w:r>
              <w:t>What?! Two sermons a week?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DA5795">
              <w:t>01</w:t>
            </w:r>
          </w:p>
        </w:tc>
        <w:tc>
          <w:tcPr>
            <w:tcW w:w="1170" w:type="dxa"/>
          </w:tcPr>
          <w:p w:rsidR="00CA7AB2" w:rsidRDefault="00CA7AB2" w:rsidP="00CA7AB2"/>
        </w:tc>
        <w:tc>
          <w:tcPr>
            <w:tcW w:w="6925" w:type="dxa"/>
          </w:tcPr>
          <w:p w:rsidR="00CA7AB2" w:rsidRDefault="00CA7AB2" w:rsidP="00CA7AB2">
            <w:r>
              <w:t>[music]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471D55">
              <w:t>09</w:t>
            </w:r>
          </w:p>
        </w:tc>
        <w:tc>
          <w:tcPr>
            <w:tcW w:w="1170" w:type="dxa"/>
          </w:tcPr>
          <w:p w:rsidR="00CA7AB2" w:rsidRDefault="00CA7AB2" w:rsidP="00CA7AB2">
            <w:r>
              <w:t>Narrator</w:t>
            </w:r>
          </w:p>
        </w:tc>
        <w:tc>
          <w:tcPr>
            <w:tcW w:w="6925" w:type="dxa"/>
          </w:tcPr>
          <w:p w:rsidR="00CA7AB2" w:rsidRDefault="00CA7AB2" w:rsidP="00CA7AB2">
            <w:r>
              <w:t>[over music] It’s time now for another day in the life of Sam and Jesse. Gum Springs, Arkansas.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471D55">
              <w:t>23</w:t>
            </w:r>
          </w:p>
        </w:tc>
        <w:tc>
          <w:tcPr>
            <w:tcW w:w="1170" w:type="dxa"/>
          </w:tcPr>
          <w:p w:rsidR="00CA7AB2" w:rsidRDefault="00CA7AB2" w:rsidP="00CA7AB2"/>
        </w:tc>
        <w:tc>
          <w:tcPr>
            <w:tcW w:w="6925" w:type="dxa"/>
          </w:tcPr>
          <w:p w:rsidR="00CA7AB2" w:rsidRDefault="00CA7AB2" w:rsidP="00CA7AB2">
            <w:r>
              <w:t>[music fades out, then repeats]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471D55">
              <w:t>33</w:t>
            </w:r>
          </w:p>
        </w:tc>
        <w:tc>
          <w:tcPr>
            <w:tcW w:w="1170" w:type="dxa"/>
          </w:tcPr>
          <w:p w:rsidR="00CA7AB2" w:rsidRDefault="008754AB" w:rsidP="00CA7AB2">
            <w:r>
              <w:t>Sam</w:t>
            </w:r>
          </w:p>
        </w:tc>
        <w:tc>
          <w:tcPr>
            <w:tcW w:w="6925" w:type="dxa"/>
          </w:tcPr>
          <w:p w:rsidR="00CA7AB2" w:rsidRDefault="00D534EC" w:rsidP="00CA7AB2">
            <w:r>
              <w:t xml:space="preserve">L-Leon? Have you gone any farther </w:t>
            </w:r>
            <w:r w:rsidR="00E62B4F">
              <w:t xml:space="preserve">with that idea </w:t>
            </w:r>
            <w:r w:rsidR="00902579">
              <w:t>a</w:t>
            </w:r>
            <w:r w:rsidR="00E62B4F">
              <w:t xml:space="preserve">bout </w:t>
            </w:r>
            <w:proofErr w:type="spellStart"/>
            <w:r w:rsidR="00E62B4F">
              <w:t>preachin</w:t>
            </w:r>
            <w:proofErr w:type="spellEnd"/>
            <w:r w:rsidR="00E62B4F">
              <w:t>’ football games?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D70B38">
              <w:t>38</w:t>
            </w:r>
          </w:p>
        </w:tc>
        <w:tc>
          <w:tcPr>
            <w:tcW w:w="1170" w:type="dxa"/>
          </w:tcPr>
          <w:p w:rsidR="00CA7AB2" w:rsidRDefault="008754AB" w:rsidP="00CA7AB2">
            <w:r>
              <w:t>Leon</w:t>
            </w:r>
          </w:p>
        </w:tc>
        <w:tc>
          <w:tcPr>
            <w:tcW w:w="6925" w:type="dxa"/>
          </w:tcPr>
          <w:p w:rsidR="00CA7AB2" w:rsidRDefault="00E62B4F" w:rsidP="00CA7AB2">
            <w:r>
              <w:t xml:space="preserve">No, I </w:t>
            </w:r>
            <w:proofErr w:type="spellStart"/>
            <w:r>
              <w:t>ain’t</w:t>
            </w:r>
            <w:proofErr w:type="spellEnd"/>
            <w:r>
              <w:t xml:space="preserve">, Sam. Don’t reckon </w:t>
            </w:r>
            <w:proofErr w:type="spellStart"/>
            <w:r>
              <w:t>goin</w:t>
            </w:r>
            <w:proofErr w:type="spellEnd"/>
            <w:r>
              <w:t xml:space="preserve">’ to. Shoot, </w:t>
            </w:r>
            <w:proofErr w:type="spellStart"/>
            <w:r>
              <w:t>th</w:t>
            </w:r>
            <w:proofErr w:type="spellEnd"/>
            <w:r>
              <w:t xml:space="preserve">-them ballgame folks don’t want good </w:t>
            </w:r>
            <w:proofErr w:type="spellStart"/>
            <w:r>
              <w:t>preachin</w:t>
            </w:r>
            <w:proofErr w:type="spellEnd"/>
            <w:r>
              <w:t>’ no more</w:t>
            </w:r>
            <w:r w:rsidR="00CF5D0C">
              <w:t xml:space="preserve"> than them church people do.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FC55A7">
              <w:t>47</w:t>
            </w:r>
          </w:p>
        </w:tc>
        <w:tc>
          <w:tcPr>
            <w:tcW w:w="1170" w:type="dxa"/>
          </w:tcPr>
          <w:p w:rsidR="00CA7AB2" w:rsidRDefault="008754AB" w:rsidP="00CA7AB2">
            <w:r>
              <w:t>Sam</w:t>
            </w:r>
          </w:p>
        </w:tc>
        <w:tc>
          <w:tcPr>
            <w:tcW w:w="6925" w:type="dxa"/>
          </w:tcPr>
          <w:p w:rsidR="00CA7AB2" w:rsidRDefault="00CF5D0C" w:rsidP="00CA7AB2">
            <w:r>
              <w:t>I-I</w:t>
            </w:r>
            <w:r w:rsidR="00FC55A7">
              <w:t>’s</w:t>
            </w:r>
            <w:r>
              <w:t xml:space="preserve"> just </w:t>
            </w:r>
            <w:proofErr w:type="spellStart"/>
            <w:r>
              <w:t>thinkin</w:t>
            </w:r>
            <w:proofErr w:type="spellEnd"/>
            <w:r>
              <w:t>’, nah [laughs] that wouldn’t work. Church</w:t>
            </w:r>
            <w:r w:rsidR="001C56BF">
              <w:t>e</w:t>
            </w:r>
            <w:r>
              <w:t xml:space="preserve">s don’t have every play </w:t>
            </w:r>
            <w:proofErr w:type="gramStart"/>
            <w:r>
              <w:t>announcers</w:t>
            </w:r>
            <w:proofErr w:type="gramEnd"/>
            <w:r>
              <w:t xml:space="preserve"> do they?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7A43DB">
              <w:t>53</w:t>
            </w:r>
          </w:p>
        </w:tc>
        <w:tc>
          <w:tcPr>
            <w:tcW w:w="1170" w:type="dxa"/>
          </w:tcPr>
          <w:p w:rsidR="00CA7AB2" w:rsidRDefault="008754AB" w:rsidP="00CA7AB2">
            <w:r>
              <w:t>Leon</w:t>
            </w:r>
          </w:p>
        </w:tc>
        <w:tc>
          <w:tcPr>
            <w:tcW w:w="6925" w:type="dxa"/>
          </w:tcPr>
          <w:p w:rsidR="00CA7AB2" w:rsidRDefault="001F2D48" w:rsidP="00CA7AB2">
            <w:r>
              <w:t>All</w:t>
            </w:r>
            <w:r w:rsidR="007A43DB">
              <w:t>-all</w:t>
            </w:r>
            <w:r>
              <w:t xml:space="preserve"> I need is a church that needs a every week preacher.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5A7341">
              <w:t>56</w:t>
            </w:r>
          </w:p>
        </w:tc>
        <w:tc>
          <w:tcPr>
            <w:tcW w:w="1170" w:type="dxa"/>
          </w:tcPr>
          <w:p w:rsidR="00CA7AB2" w:rsidRDefault="008754AB" w:rsidP="00CA7AB2">
            <w:r>
              <w:t>Sam</w:t>
            </w:r>
          </w:p>
        </w:tc>
        <w:tc>
          <w:tcPr>
            <w:tcW w:w="6925" w:type="dxa"/>
          </w:tcPr>
          <w:p w:rsidR="00CA7AB2" w:rsidRDefault="00D05F93" w:rsidP="00CA7AB2">
            <w:r>
              <w:t>N-now you know, Leon, that’s bring you a bunch of problems.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0:</w:t>
            </w:r>
            <w:r w:rsidR="005A7341">
              <w:t>59</w:t>
            </w:r>
          </w:p>
        </w:tc>
        <w:tc>
          <w:tcPr>
            <w:tcW w:w="1170" w:type="dxa"/>
          </w:tcPr>
          <w:p w:rsidR="00CA7AB2" w:rsidRDefault="008754AB" w:rsidP="00CA7AB2">
            <w:r>
              <w:t>Leon</w:t>
            </w:r>
          </w:p>
        </w:tc>
        <w:tc>
          <w:tcPr>
            <w:tcW w:w="6925" w:type="dxa"/>
          </w:tcPr>
          <w:p w:rsidR="00CA7AB2" w:rsidRDefault="00337E1D" w:rsidP="00CA7AB2">
            <w:pPr>
              <w:tabs>
                <w:tab w:val="left" w:pos="3627"/>
              </w:tabs>
            </w:pPr>
            <w:r>
              <w:t xml:space="preserve">Problems? </w:t>
            </w:r>
            <w:r w:rsidR="001C56BF">
              <w:t>Well, l</w:t>
            </w:r>
            <w:r>
              <w:t>ike what, Sam?</w:t>
            </w:r>
          </w:p>
        </w:tc>
      </w:tr>
      <w:tr w:rsidR="00CA7AB2" w:rsidTr="0084378D">
        <w:tc>
          <w:tcPr>
            <w:tcW w:w="1255" w:type="dxa"/>
          </w:tcPr>
          <w:p w:rsidR="00CA7AB2" w:rsidRDefault="00CA7AB2" w:rsidP="00CA7AB2">
            <w:r w:rsidRPr="00AB000E">
              <w:t>0</w:t>
            </w:r>
            <w:r w:rsidR="005A7341">
              <w:t>1</w:t>
            </w:r>
            <w:r w:rsidRPr="00AB000E">
              <w:t>:</w:t>
            </w:r>
            <w:r w:rsidR="005A7341">
              <w:t>01</w:t>
            </w:r>
          </w:p>
        </w:tc>
        <w:tc>
          <w:tcPr>
            <w:tcW w:w="1170" w:type="dxa"/>
          </w:tcPr>
          <w:p w:rsidR="00CA7AB2" w:rsidRDefault="008754AB" w:rsidP="00CA7AB2">
            <w:r>
              <w:t>Sam</w:t>
            </w:r>
          </w:p>
        </w:tc>
        <w:tc>
          <w:tcPr>
            <w:tcW w:w="6925" w:type="dxa"/>
          </w:tcPr>
          <w:p w:rsidR="00CA7AB2" w:rsidRDefault="00337E1D" w:rsidP="00CA7AB2">
            <w:r>
              <w:t>Why, well, you’d have to have two sermons every week</w:t>
            </w:r>
            <w:r w:rsidR="005A7341">
              <w:t xml:space="preserve"> and-and- [overlap]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>
              <w:t>04</w:t>
            </w:r>
          </w:p>
        </w:tc>
        <w:tc>
          <w:tcPr>
            <w:tcW w:w="1170" w:type="dxa"/>
          </w:tcPr>
          <w:p w:rsidR="005A7341" w:rsidRDefault="005A7341" w:rsidP="005A7341">
            <w:r>
              <w:t>Leon</w:t>
            </w:r>
          </w:p>
        </w:tc>
        <w:tc>
          <w:tcPr>
            <w:tcW w:w="6925" w:type="dxa"/>
          </w:tcPr>
          <w:p w:rsidR="005A7341" w:rsidRDefault="005A7341" w:rsidP="005A7341">
            <w:r>
              <w:t>[overlap] Two sermons a week? Well, what for?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18129D">
              <w:t>07</w:t>
            </w:r>
          </w:p>
        </w:tc>
        <w:tc>
          <w:tcPr>
            <w:tcW w:w="1170" w:type="dxa"/>
          </w:tcPr>
          <w:p w:rsidR="005A7341" w:rsidRDefault="005A7341" w:rsidP="005A7341">
            <w:r>
              <w:t>Sam</w:t>
            </w:r>
          </w:p>
        </w:tc>
        <w:tc>
          <w:tcPr>
            <w:tcW w:w="6925" w:type="dxa"/>
          </w:tcPr>
          <w:p w:rsidR="005A7341" w:rsidRDefault="005A7341" w:rsidP="005A7341">
            <w:r>
              <w:t>Well, well, Leon, I don’t know. That’s just what- that’s the way it’s always been.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18129D">
              <w:t>12</w:t>
            </w:r>
          </w:p>
        </w:tc>
        <w:tc>
          <w:tcPr>
            <w:tcW w:w="1170" w:type="dxa"/>
          </w:tcPr>
          <w:p w:rsidR="005A7341" w:rsidRDefault="005A7341" w:rsidP="005A7341">
            <w:r>
              <w:t>Leon</w:t>
            </w:r>
          </w:p>
        </w:tc>
        <w:tc>
          <w:tcPr>
            <w:tcW w:w="6925" w:type="dxa"/>
          </w:tcPr>
          <w:p w:rsidR="005A7341" w:rsidRDefault="005A7341" w:rsidP="005A7341">
            <w:r>
              <w:t xml:space="preserve">It </w:t>
            </w:r>
            <w:proofErr w:type="spellStart"/>
            <w:r>
              <w:t>ain’t</w:t>
            </w:r>
            <w:proofErr w:type="spellEnd"/>
            <w:r>
              <w:t xml:space="preserve"> quite like that, Sam. Why</w:t>
            </w:r>
            <w:r w:rsidR="007E4828">
              <w:t>-why</w:t>
            </w:r>
            <w:r>
              <w:t xml:space="preserve">, you’d have to spend all your time </w:t>
            </w:r>
            <w:proofErr w:type="spellStart"/>
            <w:r>
              <w:t>orderin</w:t>
            </w:r>
            <w:proofErr w:type="spellEnd"/>
            <w:r>
              <w:t>’ sermons. Well, that place I get my sermons from just-just sends me two sermons a month</w:t>
            </w:r>
            <w:r w:rsidR="004951C3">
              <w:t xml:space="preserve"> and-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18129D">
              <w:t>21</w:t>
            </w:r>
          </w:p>
        </w:tc>
        <w:tc>
          <w:tcPr>
            <w:tcW w:w="1170" w:type="dxa"/>
          </w:tcPr>
          <w:p w:rsidR="005A7341" w:rsidRDefault="005A7341" w:rsidP="005A7341">
            <w:r>
              <w:t>Sam</w:t>
            </w:r>
          </w:p>
        </w:tc>
        <w:tc>
          <w:tcPr>
            <w:tcW w:w="6925" w:type="dxa"/>
          </w:tcPr>
          <w:p w:rsidR="005A7341" w:rsidRDefault="005A7341" w:rsidP="005A7341">
            <w:r>
              <w:t>Well, now Leon, now, I don’t know about</w:t>
            </w:r>
            <w:r w:rsidR="0018129D">
              <w:t>-</w:t>
            </w:r>
            <w:r>
              <w:t>[overlap]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D14D1A">
              <w:t>23</w:t>
            </w:r>
          </w:p>
        </w:tc>
        <w:tc>
          <w:tcPr>
            <w:tcW w:w="1170" w:type="dxa"/>
          </w:tcPr>
          <w:p w:rsidR="005A7341" w:rsidRDefault="005A7341" w:rsidP="005A7341">
            <w:r>
              <w:t>Leon</w:t>
            </w:r>
          </w:p>
        </w:tc>
        <w:tc>
          <w:tcPr>
            <w:tcW w:w="6925" w:type="dxa"/>
          </w:tcPr>
          <w:p w:rsidR="005A7341" w:rsidRDefault="005A7341" w:rsidP="005A7341">
            <w:r>
              <w:t>[overlap] You-you’d spend an awful lot of time going to mailbox.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D14D1A">
              <w:t>26</w:t>
            </w:r>
          </w:p>
        </w:tc>
        <w:tc>
          <w:tcPr>
            <w:tcW w:w="1170" w:type="dxa"/>
          </w:tcPr>
          <w:p w:rsidR="005A7341" w:rsidRDefault="005A7341" w:rsidP="005A7341">
            <w:r>
              <w:t>Sam</w:t>
            </w:r>
          </w:p>
        </w:tc>
        <w:tc>
          <w:tcPr>
            <w:tcW w:w="6925" w:type="dxa"/>
          </w:tcPr>
          <w:p w:rsidR="005A7341" w:rsidRDefault="005A7341" w:rsidP="005A7341">
            <w:r>
              <w:t xml:space="preserve">Leon, I believe some of these preachers actually write their own sermons. 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D14D1A">
              <w:t>30</w:t>
            </w:r>
          </w:p>
        </w:tc>
        <w:tc>
          <w:tcPr>
            <w:tcW w:w="1170" w:type="dxa"/>
          </w:tcPr>
          <w:p w:rsidR="005A7341" w:rsidRDefault="005A7341" w:rsidP="005A7341">
            <w:r>
              <w:t>Leon</w:t>
            </w:r>
          </w:p>
        </w:tc>
        <w:tc>
          <w:tcPr>
            <w:tcW w:w="6925" w:type="dxa"/>
          </w:tcPr>
          <w:p w:rsidR="005A7341" w:rsidRDefault="005A7341" w:rsidP="005A7341">
            <w:r>
              <w:t>Write their own sermons? Can you do that? Sam, I-I thought somebody was in charge of that.</w:t>
            </w:r>
          </w:p>
        </w:tc>
      </w:tr>
      <w:tr w:rsidR="005A7341" w:rsidTr="0084378D">
        <w:tc>
          <w:tcPr>
            <w:tcW w:w="1255" w:type="dxa"/>
          </w:tcPr>
          <w:p w:rsidR="005A7341" w:rsidRDefault="005A7341" w:rsidP="005A7341">
            <w:r w:rsidRPr="00E73F21">
              <w:t>01:</w:t>
            </w:r>
            <w:r w:rsidR="00D14D1A">
              <w:t>36</w:t>
            </w:r>
          </w:p>
        </w:tc>
        <w:tc>
          <w:tcPr>
            <w:tcW w:w="1170" w:type="dxa"/>
          </w:tcPr>
          <w:p w:rsidR="005A7341" w:rsidRDefault="005A7341" w:rsidP="005A7341">
            <w:r>
              <w:t>Sam</w:t>
            </w:r>
          </w:p>
        </w:tc>
        <w:tc>
          <w:tcPr>
            <w:tcW w:w="6925" w:type="dxa"/>
          </w:tcPr>
          <w:p w:rsidR="005A7341" w:rsidRDefault="005A7341" w:rsidP="005A7341">
            <w:pPr>
              <w:tabs>
                <w:tab w:val="left" w:pos="5933"/>
              </w:tabs>
            </w:pPr>
            <w:r>
              <w:t>Nah, Leon</w:t>
            </w:r>
            <w:r w:rsidR="001C56BF">
              <w:t>,</w:t>
            </w:r>
            <w:r>
              <w:t xml:space="preserve"> I don’t think so.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lastRenderedPageBreak/>
              <w:t>01:</w:t>
            </w:r>
            <w:r w:rsidR="00AD5F5C">
              <w:t>38</w:t>
            </w:r>
          </w:p>
        </w:tc>
        <w:tc>
          <w:tcPr>
            <w:tcW w:w="1170" w:type="dxa"/>
          </w:tcPr>
          <w:p w:rsidR="00D14D1A" w:rsidRDefault="00D14D1A" w:rsidP="00D14D1A">
            <w:r>
              <w:t>Leon</w:t>
            </w:r>
          </w:p>
        </w:tc>
        <w:tc>
          <w:tcPr>
            <w:tcW w:w="6925" w:type="dxa"/>
          </w:tcPr>
          <w:p w:rsidR="00D14D1A" w:rsidRDefault="00D14D1A" w:rsidP="00D14D1A">
            <w:pPr>
              <w:tabs>
                <w:tab w:val="left" w:pos="5933"/>
              </w:tabs>
            </w:pPr>
            <w:r>
              <w:t xml:space="preserve">Well, I’ll be </w:t>
            </w:r>
            <w:proofErr w:type="spellStart"/>
            <w:r>
              <w:t>doggum</w:t>
            </w:r>
            <w:proofErr w:type="spellEnd"/>
            <w:r>
              <w:t>.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t>01:</w:t>
            </w:r>
            <w:r w:rsidR="00AD5F5C">
              <w:t>40</w:t>
            </w:r>
          </w:p>
        </w:tc>
        <w:tc>
          <w:tcPr>
            <w:tcW w:w="1170" w:type="dxa"/>
          </w:tcPr>
          <w:p w:rsidR="00D14D1A" w:rsidRDefault="00D14D1A" w:rsidP="00D14D1A">
            <w:r>
              <w:t>Sam</w:t>
            </w:r>
          </w:p>
        </w:tc>
        <w:tc>
          <w:tcPr>
            <w:tcW w:w="6925" w:type="dxa"/>
          </w:tcPr>
          <w:p w:rsidR="00D14D1A" w:rsidRDefault="00D14D1A" w:rsidP="00D14D1A">
            <w:r>
              <w:t xml:space="preserve">Now-now, that Mr. Gull that’s been </w:t>
            </w:r>
            <w:proofErr w:type="spellStart"/>
            <w:r>
              <w:t>writin</w:t>
            </w:r>
            <w:proofErr w:type="spellEnd"/>
            <w:r>
              <w:t>’ your sermons, now what makes him qualified to do that?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t>01:</w:t>
            </w:r>
            <w:r w:rsidR="00AD5F5C">
              <w:t>45</w:t>
            </w:r>
          </w:p>
        </w:tc>
        <w:tc>
          <w:tcPr>
            <w:tcW w:w="1170" w:type="dxa"/>
          </w:tcPr>
          <w:p w:rsidR="00D14D1A" w:rsidRDefault="00D14D1A" w:rsidP="00D14D1A">
            <w:r>
              <w:t>Leon</w:t>
            </w:r>
          </w:p>
        </w:tc>
        <w:tc>
          <w:tcPr>
            <w:tcW w:w="6925" w:type="dxa"/>
          </w:tcPr>
          <w:p w:rsidR="00D14D1A" w:rsidRDefault="00D14D1A" w:rsidP="00D14D1A">
            <w:r>
              <w:t xml:space="preserve">Well, he lives over there in </w:t>
            </w:r>
            <w:proofErr w:type="spellStart"/>
            <w:r>
              <w:t>Tennesse</w:t>
            </w:r>
            <w:proofErr w:type="spellEnd"/>
            <w:r>
              <w:t>.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t>01:</w:t>
            </w:r>
            <w:r w:rsidR="00AD5F5C">
              <w:t>48</w:t>
            </w:r>
          </w:p>
        </w:tc>
        <w:tc>
          <w:tcPr>
            <w:tcW w:w="1170" w:type="dxa"/>
          </w:tcPr>
          <w:p w:rsidR="00D14D1A" w:rsidRDefault="00D14D1A" w:rsidP="00D14D1A">
            <w:r>
              <w:t>Sam</w:t>
            </w:r>
          </w:p>
        </w:tc>
        <w:tc>
          <w:tcPr>
            <w:tcW w:w="6925" w:type="dxa"/>
          </w:tcPr>
          <w:p w:rsidR="00D14D1A" w:rsidRDefault="00D14D1A" w:rsidP="00D14D1A">
            <w:r>
              <w:t>Well, yeah, I can see how that’d</w:t>
            </w:r>
            <w:r w:rsidR="004951C3">
              <w:t>-a</w:t>
            </w:r>
            <w:r>
              <w:t xml:space="preserve"> do it al</w:t>
            </w:r>
            <w:r w:rsidR="001C56BF">
              <w:t xml:space="preserve">l </w:t>
            </w:r>
            <w:r>
              <w:t>right. [door slams]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t>01:</w:t>
            </w:r>
            <w:r w:rsidR="00FB3D9E">
              <w:t>50</w:t>
            </w:r>
          </w:p>
        </w:tc>
        <w:tc>
          <w:tcPr>
            <w:tcW w:w="1170" w:type="dxa"/>
          </w:tcPr>
          <w:p w:rsidR="00D14D1A" w:rsidRDefault="00D14D1A" w:rsidP="00D14D1A">
            <w:r>
              <w:t>Jesse</w:t>
            </w:r>
          </w:p>
        </w:tc>
        <w:tc>
          <w:tcPr>
            <w:tcW w:w="6925" w:type="dxa"/>
          </w:tcPr>
          <w:p w:rsidR="00D14D1A" w:rsidRDefault="00FB3D9E" w:rsidP="00D14D1A">
            <w:r>
              <w:t xml:space="preserve">Hey, </w:t>
            </w:r>
            <w:r w:rsidR="00D14D1A">
              <w:t>Sam, have you got that driveway swept up, yet?</w:t>
            </w:r>
          </w:p>
        </w:tc>
      </w:tr>
      <w:tr w:rsidR="00D14D1A" w:rsidTr="0084378D">
        <w:tc>
          <w:tcPr>
            <w:tcW w:w="1255" w:type="dxa"/>
          </w:tcPr>
          <w:p w:rsidR="00D14D1A" w:rsidRDefault="00D14D1A" w:rsidP="00D14D1A">
            <w:r w:rsidRPr="004D7207">
              <w:t>01:</w:t>
            </w:r>
            <w:r w:rsidR="00AA3E07">
              <w:t>53</w:t>
            </w:r>
          </w:p>
        </w:tc>
        <w:tc>
          <w:tcPr>
            <w:tcW w:w="1170" w:type="dxa"/>
          </w:tcPr>
          <w:p w:rsidR="00D14D1A" w:rsidRDefault="00D14D1A" w:rsidP="00D14D1A">
            <w:r>
              <w:t>Sam</w:t>
            </w:r>
          </w:p>
        </w:tc>
        <w:tc>
          <w:tcPr>
            <w:tcW w:w="6925" w:type="dxa"/>
          </w:tcPr>
          <w:p w:rsidR="00D14D1A" w:rsidRDefault="00D14D1A" w:rsidP="00D14D1A">
            <w:r>
              <w:t xml:space="preserve">Now, Jesse, that’s all you think about. I was </w:t>
            </w:r>
            <w:proofErr w:type="spellStart"/>
            <w:r>
              <w:t>helpin</w:t>
            </w:r>
            <w:proofErr w:type="spellEnd"/>
            <w:r>
              <w:t>’ Leon here w-</w:t>
            </w:r>
            <w:r w:rsidR="001C56BF">
              <w:t>w</w:t>
            </w:r>
            <w:r>
              <w:t xml:space="preserve">e was </w:t>
            </w:r>
            <w:proofErr w:type="spellStart"/>
            <w:r>
              <w:t>talkin</w:t>
            </w:r>
            <w:proofErr w:type="spellEnd"/>
            <w:r>
              <w:t>’ about how a preacher would have to have two sermons a week and-and you know- [overlap]</w:t>
            </w:r>
          </w:p>
        </w:tc>
      </w:tr>
      <w:tr w:rsidR="00E92291" w:rsidTr="0084378D">
        <w:tc>
          <w:tcPr>
            <w:tcW w:w="1255" w:type="dxa"/>
          </w:tcPr>
          <w:p w:rsidR="00E92291" w:rsidRDefault="00AA3E07" w:rsidP="00E92291">
            <w:r>
              <w:t>02:01</w:t>
            </w:r>
          </w:p>
        </w:tc>
        <w:tc>
          <w:tcPr>
            <w:tcW w:w="1170" w:type="dxa"/>
          </w:tcPr>
          <w:p w:rsidR="00E92291" w:rsidRDefault="00E92291" w:rsidP="00E92291">
            <w:r>
              <w:t>Jesse</w:t>
            </w:r>
          </w:p>
        </w:tc>
        <w:tc>
          <w:tcPr>
            <w:tcW w:w="6925" w:type="dxa"/>
          </w:tcPr>
          <w:p w:rsidR="001C56BF" w:rsidRDefault="00E92291" w:rsidP="00E92291">
            <w:r>
              <w:t xml:space="preserve">[overlap] Sam! All we got is one broom, and all you have to do is run it the same way every day, and you have trouble </w:t>
            </w:r>
            <w:proofErr w:type="spellStart"/>
            <w:r>
              <w:t>handlin</w:t>
            </w:r>
            <w:proofErr w:type="spellEnd"/>
            <w:r>
              <w:t xml:space="preserve">’ that. Now, I don’t believe you’re </w:t>
            </w:r>
            <w:proofErr w:type="spellStart"/>
            <w:r>
              <w:t>gonna</w:t>
            </w:r>
            <w:proofErr w:type="spellEnd"/>
            <w:r>
              <w:t xml:space="preserve"> be able to assist Leon too much. </w:t>
            </w:r>
          </w:p>
          <w:p w:rsidR="001C56BF" w:rsidRDefault="001C56BF" w:rsidP="00E92291"/>
          <w:p w:rsidR="00E92291" w:rsidRDefault="00842527" w:rsidP="00E92291">
            <w:r>
              <w:t xml:space="preserve">Well, hmmm… </w:t>
            </w:r>
            <w:r w:rsidR="00E92291">
              <w:t>Two sermons a week?</w:t>
            </w:r>
          </w:p>
        </w:tc>
      </w:tr>
      <w:tr w:rsidR="00E92291" w:rsidTr="0084378D">
        <w:tc>
          <w:tcPr>
            <w:tcW w:w="1255" w:type="dxa"/>
          </w:tcPr>
          <w:p w:rsidR="00E92291" w:rsidRDefault="00842527" w:rsidP="00E92291">
            <w:r>
              <w:t>02:</w:t>
            </w:r>
            <w:r w:rsidR="006D4A7D">
              <w:t>16</w:t>
            </w:r>
          </w:p>
        </w:tc>
        <w:tc>
          <w:tcPr>
            <w:tcW w:w="1170" w:type="dxa"/>
          </w:tcPr>
          <w:p w:rsidR="00E92291" w:rsidRDefault="00E92291" w:rsidP="00E92291">
            <w:r>
              <w:t>Sam</w:t>
            </w:r>
          </w:p>
        </w:tc>
        <w:tc>
          <w:tcPr>
            <w:tcW w:w="6925" w:type="dxa"/>
          </w:tcPr>
          <w:p w:rsidR="00E92291" w:rsidRDefault="00E92291" w:rsidP="00E92291">
            <w:r>
              <w:t xml:space="preserve">Yeah, and that wouldn’t count </w:t>
            </w:r>
            <w:proofErr w:type="spellStart"/>
            <w:r>
              <w:t>marrians</w:t>
            </w:r>
            <w:proofErr w:type="spellEnd"/>
            <w:r>
              <w:t xml:space="preserve"> [sic].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>
              <w:t>18</w:t>
            </w:r>
          </w:p>
        </w:tc>
        <w:tc>
          <w:tcPr>
            <w:tcW w:w="1170" w:type="dxa"/>
          </w:tcPr>
          <w:p w:rsidR="006D4A7D" w:rsidRDefault="006D4A7D" w:rsidP="006D4A7D">
            <w:r>
              <w:t>Jesse</w:t>
            </w:r>
          </w:p>
        </w:tc>
        <w:tc>
          <w:tcPr>
            <w:tcW w:w="6925" w:type="dxa"/>
          </w:tcPr>
          <w:p w:rsidR="006D4A7D" w:rsidRDefault="006D4A7D" w:rsidP="006D4A7D">
            <w:r>
              <w:t>Well, now, Sam, I</w:t>
            </w:r>
            <w:r w:rsidR="004951C3">
              <w:t>-I</w:t>
            </w:r>
            <w:r>
              <w:t xml:space="preserve"> didn’t know I was gone have to get married.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495431">
              <w:t>21</w:t>
            </w:r>
          </w:p>
        </w:tc>
        <w:tc>
          <w:tcPr>
            <w:tcW w:w="1170" w:type="dxa"/>
          </w:tcPr>
          <w:p w:rsidR="006D4A7D" w:rsidRDefault="006D4A7D" w:rsidP="006D4A7D"/>
        </w:tc>
        <w:tc>
          <w:tcPr>
            <w:tcW w:w="6925" w:type="dxa"/>
          </w:tcPr>
          <w:p w:rsidR="006D4A7D" w:rsidRDefault="006D4A7D" w:rsidP="006D4A7D">
            <w:r>
              <w:t>[music]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495431">
              <w:t>30</w:t>
            </w:r>
          </w:p>
        </w:tc>
        <w:tc>
          <w:tcPr>
            <w:tcW w:w="1170" w:type="dxa"/>
          </w:tcPr>
          <w:p w:rsidR="006D4A7D" w:rsidRDefault="006D4A7D" w:rsidP="006D4A7D"/>
        </w:tc>
        <w:tc>
          <w:tcPr>
            <w:tcW w:w="6925" w:type="dxa"/>
          </w:tcPr>
          <w:p w:rsidR="006D4A7D" w:rsidRDefault="006D4A7D" w:rsidP="006D4A7D">
            <w:r>
              <w:t>[music fades out, then repeats]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F6080D">
              <w:t>40</w:t>
            </w:r>
          </w:p>
        </w:tc>
        <w:tc>
          <w:tcPr>
            <w:tcW w:w="1170" w:type="dxa"/>
          </w:tcPr>
          <w:p w:rsidR="006D4A7D" w:rsidRDefault="006D4A7D" w:rsidP="006D4A7D">
            <w:r>
              <w:t>Jesse</w:t>
            </w:r>
          </w:p>
        </w:tc>
        <w:tc>
          <w:tcPr>
            <w:tcW w:w="6925" w:type="dxa"/>
          </w:tcPr>
          <w:p w:rsidR="006D4A7D" w:rsidRDefault="006D4A7D" w:rsidP="006D4A7D">
            <w:r>
              <w:t xml:space="preserve">Sam, I know you’re </w:t>
            </w:r>
            <w:proofErr w:type="spellStart"/>
            <w:r>
              <w:t>tryin</w:t>
            </w:r>
            <w:proofErr w:type="spellEnd"/>
            <w:r>
              <w:t>’ to help Leon; h</w:t>
            </w:r>
            <w:r w:rsidR="004951C3">
              <w:t>i</w:t>
            </w:r>
            <w:r>
              <w:t xml:space="preserve">m being depressed from not </w:t>
            </w:r>
            <w:proofErr w:type="spellStart"/>
            <w:r>
              <w:t>havin</w:t>
            </w:r>
            <w:proofErr w:type="spellEnd"/>
            <w:r>
              <w:t>’ a job</w:t>
            </w:r>
            <w:r w:rsidR="001C56BF">
              <w:t>. B</w:t>
            </w:r>
            <w:r>
              <w:t xml:space="preserve">ut you ought to set a good example for him by </w:t>
            </w:r>
            <w:proofErr w:type="spellStart"/>
            <w:r>
              <w:t>doin</w:t>
            </w:r>
            <w:proofErr w:type="spellEnd"/>
            <w:r>
              <w:t>’ your own work. That’d be a real good thing.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F6080D">
              <w:t>51</w:t>
            </w:r>
          </w:p>
        </w:tc>
        <w:tc>
          <w:tcPr>
            <w:tcW w:w="1170" w:type="dxa"/>
          </w:tcPr>
          <w:p w:rsidR="006D4A7D" w:rsidRDefault="006D4A7D" w:rsidP="006D4A7D">
            <w:r>
              <w:t>Sam</w:t>
            </w:r>
          </w:p>
        </w:tc>
        <w:tc>
          <w:tcPr>
            <w:tcW w:w="6925" w:type="dxa"/>
          </w:tcPr>
          <w:p w:rsidR="006D4A7D" w:rsidRDefault="006D4A7D" w:rsidP="006D4A7D">
            <w:r>
              <w:t xml:space="preserve">You mean </w:t>
            </w:r>
            <w:proofErr w:type="spellStart"/>
            <w:r>
              <w:t>Leon</w:t>
            </w:r>
            <w:r w:rsidR="004951C3">
              <w:t>’d</w:t>
            </w:r>
            <w:proofErr w:type="spellEnd"/>
            <w:r>
              <w:t xml:space="preserve"> be better off if I</w:t>
            </w:r>
            <w:r w:rsidR="001C56BF">
              <w:t>’</w:t>
            </w:r>
            <w:r>
              <w:t>s to do my work?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F6080D">
              <w:t>54</w:t>
            </w:r>
          </w:p>
        </w:tc>
        <w:tc>
          <w:tcPr>
            <w:tcW w:w="1170" w:type="dxa"/>
          </w:tcPr>
          <w:p w:rsidR="006D4A7D" w:rsidRDefault="006D4A7D" w:rsidP="006D4A7D">
            <w:r>
              <w:t>Jesse</w:t>
            </w:r>
          </w:p>
        </w:tc>
        <w:tc>
          <w:tcPr>
            <w:tcW w:w="6925" w:type="dxa"/>
          </w:tcPr>
          <w:p w:rsidR="006D4A7D" w:rsidRDefault="006D4A7D" w:rsidP="006D4A7D">
            <w:r>
              <w:t>Oh, yeah, Sam. Now, you know how he looks up to you and all.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2:</w:t>
            </w:r>
            <w:r w:rsidR="00F6080D">
              <w:t>57</w:t>
            </w:r>
          </w:p>
        </w:tc>
        <w:tc>
          <w:tcPr>
            <w:tcW w:w="1170" w:type="dxa"/>
          </w:tcPr>
          <w:p w:rsidR="006D4A7D" w:rsidRDefault="006D4A7D" w:rsidP="006D4A7D">
            <w:r>
              <w:t>Sam</w:t>
            </w:r>
          </w:p>
        </w:tc>
        <w:tc>
          <w:tcPr>
            <w:tcW w:w="6925" w:type="dxa"/>
          </w:tcPr>
          <w:p w:rsidR="006D4A7D" w:rsidRDefault="006D4A7D" w:rsidP="006D4A7D">
            <w:r>
              <w:t>Wouldn’t he still be unemployed, Jesse?</w:t>
            </w:r>
          </w:p>
        </w:tc>
      </w:tr>
      <w:tr w:rsidR="006D4A7D" w:rsidTr="0084378D">
        <w:tc>
          <w:tcPr>
            <w:tcW w:w="1255" w:type="dxa"/>
          </w:tcPr>
          <w:p w:rsidR="006D4A7D" w:rsidRDefault="006D4A7D" w:rsidP="006D4A7D">
            <w:r w:rsidRPr="00046620">
              <w:t>0</w:t>
            </w:r>
            <w:r w:rsidR="0087037D">
              <w:t>2</w:t>
            </w:r>
            <w:r w:rsidRPr="00046620">
              <w:t>:</w:t>
            </w:r>
            <w:r w:rsidR="0087037D">
              <w:t>59</w:t>
            </w:r>
          </w:p>
        </w:tc>
        <w:tc>
          <w:tcPr>
            <w:tcW w:w="1170" w:type="dxa"/>
          </w:tcPr>
          <w:p w:rsidR="006D4A7D" w:rsidRDefault="006D4A7D" w:rsidP="006D4A7D">
            <w:r>
              <w:t>Jesse</w:t>
            </w:r>
          </w:p>
        </w:tc>
        <w:tc>
          <w:tcPr>
            <w:tcW w:w="6925" w:type="dxa"/>
          </w:tcPr>
          <w:p w:rsidR="006D4A7D" w:rsidRDefault="006D4A7D" w:rsidP="006D4A7D">
            <w:r>
              <w:t>Well, yeah, I reckon he would. [overl</w:t>
            </w:r>
            <w:bookmarkStart w:id="0" w:name="_GoBack"/>
            <w:bookmarkEnd w:id="0"/>
            <w:r>
              <w:t>ap]</w:t>
            </w:r>
          </w:p>
        </w:tc>
      </w:tr>
      <w:tr w:rsidR="00F6080D" w:rsidTr="0084378D">
        <w:tc>
          <w:tcPr>
            <w:tcW w:w="1255" w:type="dxa"/>
          </w:tcPr>
          <w:p w:rsidR="00F6080D" w:rsidRDefault="00F6080D" w:rsidP="00F6080D">
            <w:r w:rsidRPr="00EA24AE">
              <w:t>03:</w:t>
            </w:r>
            <w:r w:rsidR="003626DD">
              <w:t>01</w:t>
            </w:r>
          </w:p>
        </w:tc>
        <w:tc>
          <w:tcPr>
            <w:tcW w:w="1170" w:type="dxa"/>
          </w:tcPr>
          <w:p w:rsidR="00F6080D" w:rsidRDefault="00F6080D" w:rsidP="00F6080D">
            <w:r>
              <w:t>Sam</w:t>
            </w:r>
          </w:p>
        </w:tc>
        <w:tc>
          <w:tcPr>
            <w:tcW w:w="6925" w:type="dxa"/>
          </w:tcPr>
          <w:p w:rsidR="00F6080D" w:rsidRDefault="00F6080D" w:rsidP="00F6080D">
            <w:r>
              <w:t xml:space="preserve">[overlap] How much can a feller improve without a job to work at you think now? </w:t>
            </w:r>
            <w:r w:rsidR="004951C3">
              <w:t>Now, u</w:t>
            </w:r>
            <w:r>
              <w:t>h-</w:t>
            </w:r>
          </w:p>
        </w:tc>
      </w:tr>
      <w:tr w:rsidR="00F6080D" w:rsidTr="0084378D">
        <w:tc>
          <w:tcPr>
            <w:tcW w:w="1255" w:type="dxa"/>
          </w:tcPr>
          <w:p w:rsidR="00F6080D" w:rsidRDefault="00F6080D" w:rsidP="00F6080D">
            <w:r w:rsidRPr="00EA24AE">
              <w:t>03:</w:t>
            </w:r>
            <w:r w:rsidR="003626DD">
              <w:t>05</w:t>
            </w:r>
          </w:p>
        </w:tc>
        <w:tc>
          <w:tcPr>
            <w:tcW w:w="1170" w:type="dxa"/>
          </w:tcPr>
          <w:p w:rsidR="00F6080D" w:rsidRDefault="00F6080D" w:rsidP="00F6080D">
            <w:r>
              <w:t>Jesse</w:t>
            </w:r>
          </w:p>
        </w:tc>
        <w:tc>
          <w:tcPr>
            <w:tcW w:w="6925" w:type="dxa"/>
          </w:tcPr>
          <w:p w:rsidR="00F6080D" w:rsidRDefault="00F6080D" w:rsidP="00F6080D">
            <w:r>
              <w:t>Well, now, Sam, I-I-</w:t>
            </w:r>
          </w:p>
        </w:tc>
      </w:tr>
      <w:tr w:rsidR="00F6080D" w:rsidTr="0084378D">
        <w:tc>
          <w:tcPr>
            <w:tcW w:w="1255" w:type="dxa"/>
          </w:tcPr>
          <w:p w:rsidR="00F6080D" w:rsidRDefault="00F6080D" w:rsidP="00F6080D">
            <w:r w:rsidRPr="00EA24AE">
              <w:t>03:</w:t>
            </w:r>
            <w:r w:rsidR="003626DD">
              <w:t>07</w:t>
            </w:r>
          </w:p>
        </w:tc>
        <w:tc>
          <w:tcPr>
            <w:tcW w:w="1170" w:type="dxa"/>
          </w:tcPr>
          <w:p w:rsidR="00F6080D" w:rsidRDefault="00F6080D" w:rsidP="00F6080D">
            <w:r>
              <w:t>Sam</w:t>
            </w:r>
          </w:p>
        </w:tc>
        <w:tc>
          <w:tcPr>
            <w:tcW w:w="6925" w:type="dxa"/>
          </w:tcPr>
          <w:p w:rsidR="00F6080D" w:rsidRDefault="00F6080D" w:rsidP="00F6080D">
            <w:r>
              <w:t>‘Course Leon eats most of his meals right here. I</w:t>
            </w:r>
            <w:r w:rsidR="004951C3">
              <w:t xml:space="preserve">, I </w:t>
            </w:r>
            <w:r>
              <w:t>‘</w:t>
            </w:r>
            <w:proofErr w:type="spellStart"/>
            <w:r>
              <w:t>spect</w:t>
            </w:r>
            <w:proofErr w:type="spellEnd"/>
            <w:r>
              <w:t xml:space="preserve"> there’s a little on how much you can improve yourself on a diet of peanut butter and twinkies and-and Mr. </w:t>
            </w:r>
            <w:proofErr w:type="spellStart"/>
            <w:r>
              <w:t>Pibb</w:t>
            </w:r>
            <w:proofErr w:type="spellEnd"/>
            <w:r>
              <w:t>. [music overlap]</w:t>
            </w:r>
          </w:p>
        </w:tc>
      </w:tr>
      <w:tr w:rsidR="00F6080D" w:rsidTr="0084378D">
        <w:tc>
          <w:tcPr>
            <w:tcW w:w="1255" w:type="dxa"/>
          </w:tcPr>
          <w:p w:rsidR="00F6080D" w:rsidRDefault="00F6080D" w:rsidP="00F6080D">
            <w:r w:rsidRPr="00EA24AE">
              <w:lastRenderedPageBreak/>
              <w:t>03:</w:t>
            </w:r>
            <w:r w:rsidR="003626DD">
              <w:t>11</w:t>
            </w:r>
          </w:p>
        </w:tc>
        <w:tc>
          <w:tcPr>
            <w:tcW w:w="1170" w:type="dxa"/>
          </w:tcPr>
          <w:p w:rsidR="00F6080D" w:rsidRDefault="00F6080D" w:rsidP="00F6080D"/>
        </w:tc>
        <w:tc>
          <w:tcPr>
            <w:tcW w:w="6925" w:type="dxa"/>
          </w:tcPr>
          <w:p w:rsidR="00F6080D" w:rsidRDefault="00F6080D" w:rsidP="00F6080D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61665"/>
    <w:rsid w:val="0009652E"/>
    <w:rsid w:val="000B53AF"/>
    <w:rsid w:val="00113C21"/>
    <w:rsid w:val="00126D46"/>
    <w:rsid w:val="0018129D"/>
    <w:rsid w:val="001B63F5"/>
    <w:rsid w:val="001C2A91"/>
    <w:rsid w:val="001C56BF"/>
    <w:rsid w:val="001F06F2"/>
    <w:rsid w:val="001F2D48"/>
    <w:rsid w:val="002507CC"/>
    <w:rsid w:val="002D7DF0"/>
    <w:rsid w:val="00337E1D"/>
    <w:rsid w:val="003626DD"/>
    <w:rsid w:val="003B4210"/>
    <w:rsid w:val="003D655F"/>
    <w:rsid w:val="0042279F"/>
    <w:rsid w:val="00433DF0"/>
    <w:rsid w:val="004352DA"/>
    <w:rsid w:val="00471D55"/>
    <w:rsid w:val="004951C3"/>
    <w:rsid w:val="00495431"/>
    <w:rsid w:val="004E6361"/>
    <w:rsid w:val="00544092"/>
    <w:rsid w:val="00595997"/>
    <w:rsid w:val="005A7341"/>
    <w:rsid w:val="005F0A03"/>
    <w:rsid w:val="006D4A7D"/>
    <w:rsid w:val="0070550F"/>
    <w:rsid w:val="007323BE"/>
    <w:rsid w:val="00776D0A"/>
    <w:rsid w:val="007A43DB"/>
    <w:rsid w:val="007A5AAD"/>
    <w:rsid w:val="007E4828"/>
    <w:rsid w:val="00842527"/>
    <w:rsid w:val="0084378D"/>
    <w:rsid w:val="0087037D"/>
    <w:rsid w:val="0087345F"/>
    <w:rsid w:val="008754AB"/>
    <w:rsid w:val="0089060E"/>
    <w:rsid w:val="00891743"/>
    <w:rsid w:val="00902579"/>
    <w:rsid w:val="009759E3"/>
    <w:rsid w:val="009833CB"/>
    <w:rsid w:val="009A3C86"/>
    <w:rsid w:val="00A16D13"/>
    <w:rsid w:val="00AA3E07"/>
    <w:rsid w:val="00AD5F5C"/>
    <w:rsid w:val="00C73609"/>
    <w:rsid w:val="00CA7AB2"/>
    <w:rsid w:val="00CB5632"/>
    <w:rsid w:val="00CF5D0C"/>
    <w:rsid w:val="00D05F93"/>
    <w:rsid w:val="00D14D1A"/>
    <w:rsid w:val="00D534EC"/>
    <w:rsid w:val="00D5646D"/>
    <w:rsid w:val="00D64928"/>
    <w:rsid w:val="00D70B38"/>
    <w:rsid w:val="00DA5795"/>
    <w:rsid w:val="00E31165"/>
    <w:rsid w:val="00E31444"/>
    <w:rsid w:val="00E55953"/>
    <w:rsid w:val="00E62B4F"/>
    <w:rsid w:val="00E92291"/>
    <w:rsid w:val="00EB01D5"/>
    <w:rsid w:val="00F15AB9"/>
    <w:rsid w:val="00F6080D"/>
    <w:rsid w:val="00F62C5F"/>
    <w:rsid w:val="00FA2B41"/>
    <w:rsid w:val="00FB3D9E"/>
    <w:rsid w:val="00FC4D82"/>
    <w:rsid w:val="00FC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27722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03:51:00Z</dcterms:created>
  <dcterms:modified xsi:type="dcterms:W3CDTF">2022-09-19T03:51:00Z</dcterms:modified>
</cp:coreProperties>
</file>